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CFAA0D" w14:textId="77777777" w:rsidR="00726E33" w:rsidRDefault="007613A7">
      <w:pPr>
        <w:pStyle w:val="Title"/>
      </w:pPr>
      <w:r>
        <w:t>MARC Midsummer Reflection</w:t>
      </w:r>
    </w:p>
    <w:p w14:paraId="5FBB923B" w14:textId="77777777" w:rsidR="00726E33" w:rsidRDefault="007613A7">
      <w:pPr>
        <w:pStyle w:val="Author"/>
      </w:pPr>
      <w:r>
        <w:t>Jacob M. Green</w:t>
      </w:r>
    </w:p>
    <w:p w14:paraId="39E5D5A6" w14:textId="77777777" w:rsidR="00726E33" w:rsidRDefault="007613A7">
      <w:pPr>
        <w:pStyle w:val="Date"/>
      </w:pPr>
      <w:r>
        <w:t>6/3/2020</w:t>
      </w:r>
    </w:p>
    <w:p w14:paraId="41421094" w14:textId="77777777" w:rsidR="00726E33" w:rsidRDefault="007613A7">
      <w:pPr>
        <w:pStyle w:val="Heading3"/>
      </w:pPr>
      <w:bookmarkStart w:id="0" w:name="themes-and-prompting-questions"/>
      <w:r>
        <w:t>Themes and prompting questions:</w:t>
      </w:r>
      <w:bookmarkEnd w:id="0"/>
    </w:p>
    <w:p w14:paraId="1E82DE5A" w14:textId="77777777" w:rsidR="00726E33" w:rsidRDefault="007613A7">
      <w:pPr>
        <w:pStyle w:val="FirstParagraph"/>
      </w:pPr>
      <w:r>
        <w:t>Theme 1: Reflect on what you have accomplished, and what you still must accomplish to reach your summer goals.</w:t>
      </w:r>
    </w:p>
    <w:p w14:paraId="1D98DB58" w14:textId="77777777" w:rsidR="00726E33" w:rsidRDefault="007613A7">
      <w:pPr>
        <w:pStyle w:val="BodyText"/>
      </w:pPr>
      <w:r>
        <w:t>Theme 2: Reflect on what you have learned about yourself as a scholar and writer through participating in this summer research experience.</w:t>
      </w:r>
    </w:p>
    <w:p w14:paraId="0C237EBC" w14:textId="77777777" w:rsidR="00726E33" w:rsidRDefault="007613A7">
      <w:pPr>
        <w:pStyle w:val="BodyText"/>
      </w:pPr>
      <w:r>
        <w:t xml:space="preserve">Theme </w:t>
      </w:r>
      <w:r>
        <w:t>3: Reflect on how the support of your mentors and peers has influenced your summer research experience.</w:t>
      </w:r>
    </w:p>
    <w:p w14:paraId="48C1BBE0" w14:textId="77777777" w:rsidR="00726E33" w:rsidRDefault="007613A7">
      <w:pPr>
        <w:pStyle w:val="BodyText"/>
      </w:pPr>
      <w:r>
        <w:t>Prompting question 1: What is your most important accomplishment to date and how has it influenced you?</w:t>
      </w:r>
    </w:p>
    <w:p w14:paraId="4B516873" w14:textId="77777777" w:rsidR="00726E33" w:rsidRDefault="007613A7">
      <w:pPr>
        <w:pStyle w:val="BodyText"/>
      </w:pPr>
      <w:r>
        <w:t>Prompting question 2: What work or academic expe</w:t>
      </w:r>
      <w:r>
        <w:t>riences have led you to believe you would like to pursue research and/or graduate school?</w:t>
      </w:r>
    </w:p>
    <w:p w14:paraId="0D20E915" w14:textId="77777777" w:rsidR="00726E33" w:rsidRDefault="007613A7">
      <w:pPr>
        <w:pStyle w:val="BodyText"/>
      </w:pPr>
      <w:r>
        <w:t>Prompting question 3: How has the support you recieved or the support you have given benefitted or hindered you summer research experience?</w:t>
      </w:r>
    </w:p>
    <w:p w14:paraId="429A9449" w14:textId="77777777" w:rsidR="00726E33" w:rsidRDefault="007613A7">
      <w:pPr>
        <w:pStyle w:val="BodyText"/>
      </w:pPr>
      <w:r>
        <w:t>Please write a response to</w:t>
      </w:r>
      <w:r>
        <w:t xml:space="preserve"> each question. Response should be a minimum of 600 words total, but feel free to expand as much as you want.</w:t>
      </w:r>
    </w:p>
    <w:sectPr w:rsidR="00726E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6F7732" w14:textId="77777777" w:rsidR="007613A7" w:rsidRDefault="007613A7">
      <w:pPr>
        <w:spacing w:after="0"/>
      </w:pPr>
      <w:r>
        <w:separator/>
      </w:r>
    </w:p>
  </w:endnote>
  <w:endnote w:type="continuationSeparator" w:id="0">
    <w:p w14:paraId="68A401C0" w14:textId="77777777" w:rsidR="007613A7" w:rsidRDefault="007613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D2FF51" w14:textId="77777777" w:rsidR="007613A7" w:rsidRDefault="007613A7">
      <w:r>
        <w:separator/>
      </w:r>
    </w:p>
  </w:footnote>
  <w:footnote w:type="continuationSeparator" w:id="0">
    <w:p w14:paraId="18AC64A6" w14:textId="77777777" w:rsidR="007613A7" w:rsidRDefault="007613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4C2EE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6768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26E33"/>
    <w:rsid w:val="007613A7"/>
    <w:rsid w:val="00784D58"/>
    <w:rsid w:val="008D6863"/>
    <w:rsid w:val="00B86B75"/>
    <w:rsid w:val="00BC48D5"/>
    <w:rsid w:val="00C36279"/>
    <w:rsid w:val="00E315A3"/>
    <w:rsid w:val="00F625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523E8"/>
  <w15:docId w15:val="{65CF5D2F-B9D9-4745-A286-B711DC99D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3</Words>
  <Characters>817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 Midsummer Reflection</dc:title>
  <dc:creator>Jacob M. Green</dc:creator>
  <cp:keywords/>
  <cp:lastModifiedBy>Jacob Green</cp:lastModifiedBy>
  <cp:revision>2</cp:revision>
  <dcterms:created xsi:type="dcterms:W3CDTF">2020-07-08T18:45:00Z</dcterms:created>
  <dcterms:modified xsi:type="dcterms:W3CDTF">2020-07-08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/2020</vt:lpwstr>
  </property>
  <property fmtid="{D5CDD505-2E9C-101B-9397-08002B2CF9AE}" pid="3" name="output">
    <vt:lpwstr/>
  </property>
</Properties>
</file>